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4C9E3" w14:textId="77777777" w:rsidR="00A97E3F" w:rsidRPr="00864CCC" w:rsidRDefault="00A97E3F" w:rsidP="00A97E3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  <w:t>DOLOŽKA ZLUČITEĽNOSTI</w:t>
      </w:r>
    </w:p>
    <w:p w14:paraId="6451BFA3" w14:textId="77777777" w:rsidR="00A97E3F" w:rsidRPr="00864CCC" w:rsidRDefault="00A97E3F" w:rsidP="00A97E3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2F31B691" w14:textId="77777777" w:rsidR="00A97E3F" w:rsidRPr="00864CCC" w:rsidRDefault="00A97E3F" w:rsidP="00A97E3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návrhu zákona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s právom Európskej únie</w:t>
      </w:r>
    </w:p>
    <w:p w14:paraId="2135B72A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</w:p>
    <w:p w14:paraId="24C07B9C" w14:textId="77777777" w:rsidR="00A97E3F" w:rsidRPr="00864CC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0752CFBD" w14:textId="77777777" w:rsidR="00A97E3F" w:rsidRPr="00864CCC" w:rsidRDefault="00A97E3F" w:rsidP="00A97E3F">
      <w:pPr>
        <w:pStyle w:val="Odsekzoznamu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Navrhovateľ zákona: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oslanec Národnej rady Slovenskej republiky</w:t>
      </w:r>
    </w:p>
    <w:p w14:paraId="0EF844C1" w14:textId="77777777" w:rsidR="00A97E3F" w:rsidRPr="00864CCC" w:rsidRDefault="00A97E3F" w:rsidP="00A97E3F">
      <w:pPr>
        <w:pStyle w:val="Odsekzoznamu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5725157" w14:textId="77777777" w:rsidR="00A97E3F" w:rsidRPr="00864CCC" w:rsidRDefault="00A97E3F" w:rsidP="00A97E3F">
      <w:pPr>
        <w:pStyle w:val="Odsekzoznamu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Názov</w:t>
      </w:r>
      <w:r w:rsidRPr="00864CCC"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návrhu</w:t>
      </w:r>
      <w:r w:rsidRPr="00864CCC">
        <w:rPr>
          <w:rFonts w:ascii="Times New Roman" w:eastAsia="Times New Roman" w:hAnsi="Times New Roman" w:cs="Times New Roman"/>
          <w:b/>
          <w:bCs/>
          <w:color w:val="000000"/>
          <w:spacing w:val="1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zákona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:</w:t>
      </w:r>
      <w:r w:rsidRPr="00864CCC">
        <w:rPr>
          <w:rFonts w:ascii="Times New Roman" w:eastAsia="Times New Roman" w:hAnsi="Times New Roman" w:cs="Times New Roman"/>
          <w:color w:val="000000"/>
          <w:spacing w:val="12"/>
          <w:sz w:val="24"/>
          <w:szCs w:val="24"/>
          <w:lang w:eastAsia="sk-SK"/>
        </w:rPr>
        <w:t xml:space="preserve"> zákon, </w:t>
      </w:r>
      <w:r w:rsidRPr="00864CC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ktorým sa mení a dopĺňa zákon č. 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46/1993 Z. z.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> 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ej informačnej služb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 znení neskorších predpisov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.</w:t>
      </w:r>
    </w:p>
    <w:p w14:paraId="6DA75D68" w14:textId="77777777" w:rsidR="00A97E3F" w:rsidRPr="00864CCC" w:rsidRDefault="00A97E3F" w:rsidP="00A97E3F">
      <w:pPr>
        <w:pStyle w:val="Odsekzoznamu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48B740B6" w14:textId="77777777" w:rsidR="00A97E3F" w:rsidRPr="00864CCC" w:rsidRDefault="00A97E3F" w:rsidP="00A97E3F">
      <w:pPr>
        <w:pStyle w:val="Odsekzoznamu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Predmet návrhu zákona:</w:t>
      </w:r>
    </w:p>
    <w:p w14:paraId="393A6F8B" w14:textId="77777777" w:rsidR="00A97E3F" w:rsidRPr="00864CC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11D5F0C7" w14:textId="77777777" w:rsidR="00A97E3F" w:rsidRPr="00864CCC" w:rsidRDefault="00A97E3F" w:rsidP="00A97E3F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eastAsia="sk-SK"/>
        </w:rPr>
      </w:pPr>
      <w:r w:rsidRPr="00864CCC">
        <w:rPr>
          <w:rFonts w:ascii="Times New Roman" w:hAnsi="Times New Roman" w:cs="Times New Roman"/>
          <w:sz w:val="24"/>
          <w:szCs w:val="24"/>
          <w:lang w:eastAsia="sk-SK"/>
        </w:rPr>
        <w:t>nie je upravený v primárnom práve Európskej únie,</w:t>
      </w:r>
    </w:p>
    <w:p w14:paraId="5782CE7E" w14:textId="77777777" w:rsidR="00A97E3F" w:rsidRPr="00864CCC" w:rsidRDefault="00A97E3F" w:rsidP="00A97E3F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eastAsia="sk-SK"/>
        </w:rPr>
      </w:pPr>
      <w:r w:rsidRPr="00864CCC">
        <w:rPr>
          <w:rFonts w:ascii="Times New Roman" w:hAnsi="Times New Roman" w:cs="Times New Roman"/>
          <w:sz w:val="24"/>
          <w:szCs w:val="24"/>
          <w:lang w:eastAsia="sk-SK"/>
        </w:rPr>
        <w:t>nie je upravený v sekundárnom práve Európskej únie,</w:t>
      </w:r>
    </w:p>
    <w:p w14:paraId="5038AD8F" w14:textId="77777777" w:rsidR="00A97E3F" w:rsidRPr="00864CCC" w:rsidRDefault="00A97E3F" w:rsidP="00A97E3F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eastAsia="sk-SK"/>
        </w:rPr>
      </w:pPr>
      <w:r w:rsidRPr="00864CCC">
        <w:rPr>
          <w:rFonts w:ascii="Times New Roman" w:hAnsi="Times New Roman" w:cs="Times New Roman"/>
          <w:sz w:val="24"/>
          <w:szCs w:val="24"/>
          <w:lang w:eastAsia="sk-SK"/>
        </w:rPr>
        <w:t>nie je obsiahnutý v judikatúre Súdneho dvora Európskej únie.</w:t>
      </w:r>
    </w:p>
    <w:p w14:paraId="29673578" w14:textId="77777777" w:rsidR="00A97E3F" w:rsidRDefault="00A97E3F" w:rsidP="00A97E3F">
      <w:pPr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</w:p>
    <w:p w14:paraId="777B135C" w14:textId="77777777" w:rsidR="00A97E3F" w:rsidRPr="00864CCC" w:rsidRDefault="00A97E3F" w:rsidP="00A97E3F">
      <w:pPr>
        <w:rPr>
          <w:rFonts w:ascii="Times New Roman" w:hAnsi="Times New Roman" w:cs="Times New Roman"/>
          <w:sz w:val="24"/>
          <w:szCs w:val="24"/>
          <w:lang w:eastAsia="sk-SK"/>
        </w:rPr>
      </w:pP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Vzhľadom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na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to,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že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predmet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návrhu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zákona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nie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je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upravený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v práve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Európskej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únie,</w:t>
      </w:r>
      <w:r w:rsidRPr="00864CCC">
        <w:rPr>
          <w:rFonts w:ascii="Times New Roman" w:hAnsi="Times New Roman" w:cs="Times New Roman"/>
          <w:b/>
          <w:bCs/>
          <w:spacing w:val="10"/>
          <w:sz w:val="24"/>
          <w:szCs w:val="24"/>
          <w:lang w:eastAsia="sk-SK"/>
        </w:rPr>
        <w:t xml:space="preserve"> </w:t>
      </w:r>
      <w:r w:rsidRPr="00864CCC">
        <w:rPr>
          <w:rFonts w:ascii="Times New Roman" w:hAnsi="Times New Roman" w:cs="Times New Roman"/>
          <w:b/>
          <w:bCs/>
          <w:sz w:val="24"/>
          <w:szCs w:val="24"/>
          <w:lang w:eastAsia="sk-SK"/>
        </w:rPr>
        <w:t>je bezpredmetné vyjadrovať sa k bodom 4. a 5.</w:t>
      </w:r>
    </w:p>
    <w:p w14:paraId="47A2974C" w14:textId="77777777" w:rsidR="00A97E3F" w:rsidRPr="00864CCC" w:rsidRDefault="00A97E3F" w:rsidP="00A97E3F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br w:type="page"/>
      </w:r>
    </w:p>
    <w:p w14:paraId="43932796" w14:textId="77777777" w:rsidR="00A97E3F" w:rsidRPr="0086218C" w:rsidRDefault="00A97E3F" w:rsidP="00A97E3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  <w:lastRenderedPageBreak/>
        <w:t>DOLOŽKA</w:t>
      </w:r>
    </w:p>
    <w:p w14:paraId="7F626B52" w14:textId="77777777" w:rsidR="00A97E3F" w:rsidRPr="0086218C" w:rsidRDefault="00A97E3F" w:rsidP="00A97E3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7DBC3414" w14:textId="77777777" w:rsidR="00A97E3F" w:rsidRPr="0086218C" w:rsidRDefault="00A97E3F" w:rsidP="00A97E3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vybraných vplyvov</w:t>
      </w:r>
    </w:p>
    <w:p w14:paraId="3826D6E1" w14:textId="77777777" w:rsidR="00A97E3F" w:rsidRPr="0086218C" w:rsidRDefault="00A97E3F" w:rsidP="00A97E3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50E5A11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A.1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Názov</w:t>
      </w:r>
      <w:r w:rsidRPr="0086218C">
        <w:rPr>
          <w:rFonts w:ascii="Times New Roman" w:eastAsia="Times New Roman" w:hAnsi="Times New Roman" w:cs="Times New Roman"/>
          <w:b/>
          <w:bCs/>
          <w:color w:val="000000"/>
          <w:spacing w:val="3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materiálu:</w:t>
      </w:r>
      <w:r w:rsidRPr="0086218C">
        <w:rPr>
          <w:rFonts w:ascii="Times New Roman" w:eastAsia="Times New Roman" w:hAnsi="Times New Roman" w:cs="Times New Roman"/>
          <w:b/>
          <w:bCs/>
          <w:color w:val="000000"/>
          <w:spacing w:val="3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vrh</w:t>
      </w:r>
      <w:r w:rsidRPr="0086218C">
        <w:rPr>
          <w:rFonts w:ascii="Times New Roman" w:eastAsia="Times New Roman" w:hAnsi="Times New Roman" w:cs="Times New Roman"/>
          <w:color w:val="000000"/>
          <w:spacing w:val="3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a,</w:t>
      </w:r>
      <w:r w:rsidRPr="0086218C">
        <w:rPr>
          <w:rFonts w:ascii="Times New Roman" w:eastAsia="Times New Roman" w:hAnsi="Times New Roman" w:cs="Times New Roman"/>
          <w:color w:val="000000"/>
          <w:spacing w:val="3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ktorým sa mení a dopĺňa zákon č. </w:t>
      </w:r>
      <w:r w:rsidRPr="0086218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46/1993 Z. z. </w:t>
      </w:r>
      <w:r w:rsidRPr="0086218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r w:rsidRPr="0086218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> </w:t>
      </w:r>
      <w:r w:rsidRPr="0086218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ej informačnej služb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 znení neskorších predpisov</w:t>
      </w:r>
      <w:r w:rsidRPr="0086218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.</w:t>
      </w:r>
    </w:p>
    <w:p w14:paraId="52A22055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30BF34C5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Termín začatia a ukončenia PPK:</w:t>
      </w:r>
      <w:r w:rsidRPr="0086218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bezpredmetné</w:t>
      </w:r>
    </w:p>
    <w:p w14:paraId="325845E1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7F7D9A2F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1090E7ED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A.2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Vplyvy:</w:t>
      </w:r>
    </w:p>
    <w:p w14:paraId="221E237A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tbl>
      <w:tblPr>
        <w:tblStyle w:val="Mriekatabuky"/>
        <w:tblW w:w="9016" w:type="dxa"/>
        <w:tblLook w:val="04A0" w:firstRow="1" w:lastRow="0" w:firstColumn="1" w:lastColumn="0" w:noHBand="0" w:noVBand="1"/>
      </w:tblPr>
      <w:tblGrid>
        <w:gridCol w:w="5807"/>
        <w:gridCol w:w="1123"/>
        <w:gridCol w:w="883"/>
        <w:gridCol w:w="1203"/>
      </w:tblGrid>
      <w:tr w:rsidR="00A97E3F" w14:paraId="3AA177DD" w14:textId="77777777" w:rsidTr="00B27AE0">
        <w:trPr>
          <w:trHeight w:val="340"/>
        </w:trPr>
        <w:tc>
          <w:tcPr>
            <w:tcW w:w="5807" w:type="dxa"/>
          </w:tcPr>
          <w:p w14:paraId="7943B185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1123" w:type="dxa"/>
          </w:tcPr>
          <w:p w14:paraId="34FE2FFB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Pozitívne</w:t>
            </w:r>
          </w:p>
        </w:tc>
        <w:tc>
          <w:tcPr>
            <w:tcW w:w="883" w:type="dxa"/>
          </w:tcPr>
          <w:p w14:paraId="168382FB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Žiadne</w:t>
            </w:r>
          </w:p>
        </w:tc>
        <w:tc>
          <w:tcPr>
            <w:tcW w:w="1203" w:type="dxa"/>
          </w:tcPr>
          <w:p w14:paraId="4E44A602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Negatívne</w:t>
            </w:r>
          </w:p>
        </w:tc>
      </w:tr>
      <w:tr w:rsidR="00A97E3F" w14:paraId="3390DB21" w14:textId="77777777" w:rsidTr="00B27AE0">
        <w:trPr>
          <w:trHeight w:val="340"/>
        </w:trPr>
        <w:tc>
          <w:tcPr>
            <w:tcW w:w="5807" w:type="dxa"/>
          </w:tcPr>
          <w:p w14:paraId="5F802AA8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1. Vplyvy na rozpočet verejnej správy</w:t>
            </w:r>
          </w:p>
        </w:tc>
        <w:tc>
          <w:tcPr>
            <w:tcW w:w="1123" w:type="dxa"/>
          </w:tcPr>
          <w:p w14:paraId="52F152E9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0F06935B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0A4FD451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  <w:tr w:rsidR="00A97E3F" w14:paraId="446D0994" w14:textId="77777777" w:rsidTr="00B27AE0">
        <w:trPr>
          <w:trHeight w:val="340"/>
        </w:trPr>
        <w:tc>
          <w:tcPr>
            <w:tcW w:w="5807" w:type="dxa"/>
          </w:tcPr>
          <w:p w14:paraId="57334133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2.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5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Vplyvy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5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na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5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podnikateľské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5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prostredie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5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5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dochádza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5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k zvýšeniu regulačného zaťaženia?</w:t>
            </w:r>
          </w:p>
        </w:tc>
        <w:tc>
          <w:tcPr>
            <w:tcW w:w="1123" w:type="dxa"/>
          </w:tcPr>
          <w:p w14:paraId="645934EA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4D4FEAB8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0DEC7C66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  <w:tr w:rsidR="00A97E3F" w14:paraId="129863AE" w14:textId="77777777" w:rsidTr="00B27AE0">
        <w:trPr>
          <w:trHeight w:val="340"/>
        </w:trPr>
        <w:tc>
          <w:tcPr>
            <w:tcW w:w="5807" w:type="dxa"/>
          </w:tcPr>
          <w:p w14:paraId="26155945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3. Sociálne vplyvy</w:t>
            </w:r>
          </w:p>
        </w:tc>
        <w:tc>
          <w:tcPr>
            <w:tcW w:w="1123" w:type="dxa"/>
          </w:tcPr>
          <w:p w14:paraId="1C0E7220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713D0918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4D92C4E5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  <w:tr w:rsidR="00A97E3F" w14:paraId="10B06D81" w14:textId="77777777" w:rsidTr="00B27AE0">
        <w:trPr>
          <w:trHeight w:val="340"/>
        </w:trPr>
        <w:tc>
          <w:tcPr>
            <w:tcW w:w="5807" w:type="dxa"/>
          </w:tcPr>
          <w:p w14:paraId="7B34BF8E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 vplyvy na hospodárenie obyvateľstva,</w:t>
            </w:r>
          </w:p>
        </w:tc>
        <w:tc>
          <w:tcPr>
            <w:tcW w:w="1123" w:type="dxa"/>
          </w:tcPr>
          <w:p w14:paraId="31A5B761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3D78C367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5CED24FA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  <w:tr w:rsidR="00A97E3F" w14:paraId="0D96186D" w14:textId="77777777" w:rsidTr="00B27AE0">
        <w:trPr>
          <w:trHeight w:val="340"/>
        </w:trPr>
        <w:tc>
          <w:tcPr>
            <w:tcW w:w="5807" w:type="dxa"/>
          </w:tcPr>
          <w:p w14:paraId="5B65A9CE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 xml:space="preserve">– sociálnu </w:t>
            </w:r>
            <w:proofErr w:type="spellStart"/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exklúzi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,</w:t>
            </w:r>
          </w:p>
        </w:tc>
        <w:tc>
          <w:tcPr>
            <w:tcW w:w="1123" w:type="dxa"/>
          </w:tcPr>
          <w:p w14:paraId="663029A9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60BB32D3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0899C137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  <w:tr w:rsidR="00A97E3F" w14:paraId="498C05E1" w14:textId="77777777" w:rsidTr="00B27AE0">
        <w:trPr>
          <w:trHeight w:val="340"/>
        </w:trPr>
        <w:tc>
          <w:tcPr>
            <w:tcW w:w="5807" w:type="dxa"/>
          </w:tcPr>
          <w:p w14:paraId="5233BEFA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–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rovnosť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príležitostí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a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rodovú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rovnosť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a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vplyvy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pacing w:val="69"/>
                <w:sz w:val="24"/>
                <w:szCs w:val="24"/>
                <w:lang w:eastAsia="sk-SK"/>
              </w:rPr>
              <w:t xml:space="preserve"> </w:t>
            </w: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na zamestnanosť</w:t>
            </w:r>
          </w:p>
        </w:tc>
        <w:tc>
          <w:tcPr>
            <w:tcW w:w="1123" w:type="dxa"/>
          </w:tcPr>
          <w:p w14:paraId="26324B32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727B96DA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0A57134C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  <w:tr w:rsidR="00A97E3F" w14:paraId="750D85B7" w14:textId="77777777" w:rsidTr="00B27AE0">
        <w:trPr>
          <w:trHeight w:val="340"/>
        </w:trPr>
        <w:tc>
          <w:tcPr>
            <w:tcW w:w="5807" w:type="dxa"/>
          </w:tcPr>
          <w:p w14:paraId="1BCA5637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4. Vplyvy na životné prostredie</w:t>
            </w:r>
          </w:p>
        </w:tc>
        <w:tc>
          <w:tcPr>
            <w:tcW w:w="1123" w:type="dxa"/>
          </w:tcPr>
          <w:p w14:paraId="3C5A4EC7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6F8CF71D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0DF1170A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  <w:tr w:rsidR="00A97E3F" w14:paraId="3C286FD0" w14:textId="77777777" w:rsidTr="00B27AE0">
        <w:trPr>
          <w:trHeight w:val="340"/>
        </w:trPr>
        <w:tc>
          <w:tcPr>
            <w:tcW w:w="5807" w:type="dxa"/>
          </w:tcPr>
          <w:p w14:paraId="22CFA855" w14:textId="77777777" w:rsidR="00A97E3F" w:rsidRDefault="00A97E3F" w:rsidP="00B27AE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 w:rsidRPr="008621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5. Vplyvy na informatizáciu spoločnosti</w:t>
            </w:r>
          </w:p>
        </w:tc>
        <w:tc>
          <w:tcPr>
            <w:tcW w:w="1123" w:type="dxa"/>
          </w:tcPr>
          <w:p w14:paraId="13797942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  <w:tc>
          <w:tcPr>
            <w:tcW w:w="883" w:type="dxa"/>
          </w:tcPr>
          <w:p w14:paraId="362D8B2E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  <w:t>X</w:t>
            </w:r>
          </w:p>
        </w:tc>
        <w:tc>
          <w:tcPr>
            <w:tcW w:w="1203" w:type="dxa"/>
          </w:tcPr>
          <w:p w14:paraId="0C413204" w14:textId="77777777" w:rsidR="00A97E3F" w:rsidRDefault="00A97E3F" w:rsidP="00B27AE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sk-SK"/>
              </w:rPr>
            </w:pPr>
          </w:p>
        </w:tc>
      </w:tr>
    </w:tbl>
    <w:p w14:paraId="7656466A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6D85820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</w:p>
    <w:p w14:paraId="14B9BB23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A.3. Poznámky</w:t>
      </w:r>
    </w:p>
    <w:p w14:paraId="344CFCB1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0886D704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bezpredmetné</w:t>
      </w:r>
    </w:p>
    <w:p w14:paraId="37F35738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0D65E3FA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18E79F20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A.4. Alternatívne riešenia</w:t>
      </w:r>
    </w:p>
    <w:p w14:paraId="08D05609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</w:pPr>
    </w:p>
    <w:p w14:paraId="3B814EB8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 xml:space="preserve">bezpredmetné </w:t>
      </w:r>
    </w:p>
    <w:p w14:paraId="6AB5AC34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569C2C0B" w14:textId="77777777" w:rsidR="00A97E3F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40528414" w14:textId="77777777" w:rsidR="00A97E3F" w:rsidRPr="0086218C" w:rsidRDefault="00A97E3F" w:rsidP="00A97E3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A.5. Stanovisko gestorov</w:t>
      </w:r>
    </w:p>
    <w:p w14:paraId="38A1C430" w14:textId="77777777" w:rsidR="00A97E3F" w:rsidRDefault="00A97E3F" w:rsidP="00A97E3F">
      <w:pPr>
        <w:spacing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</w:pPr>
    </w:p>
    <w:p w14:paraId="30F045DF" w14:textId="77777777" w:rsidR="00A97E3F" w:rsidRPr="00864CCC" w:rsidRDefault="00A97E3F" w:rsidP="00A97E3F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Návrh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zákona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bol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zaslaný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na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vyjadrenie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Ministerstvu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financií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SR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a stanovisko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pacing w:val="102"/>
          <w:sz w:val="24"/>
          <w:szCs w:val="24"/>
          <w:lang w:eastAsia="sk-SK"/>
        </w:rPr>
        <w:t xml:space="preserve"> </w:t>
      </w:r>
      <w:r w:rsidRPr="0086218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k-SK"/>
        </w:rPr>
        <w:t>tohto ministerstva tvorí súčasť predkladaného materiálu.</w:t>
      </w:r>
    </w:p>
    <w:p w14:paraId="0CB54D16" w14:textId="77777777" w:rsidR="00A97E3F" w:rsidRDefault="00A97E3F" w:rsidP="00A97E3F">
      <w:pPr>
        <w:rPr>
          <w:rFonts w:ascii="Times New Roman" w:hAnsi="Times New Roman" w:cs="Times New Roman"/>
          <w:sz w:val="24"/>
          <w:szCs w:val="24"/>
        </w:rPr>
      </w:pPr>
    </w:p>
    <w:p w14:paraId="5DA45C2D" w14:textId="5C4A30A4" w:rsidR="00C61A01" w:rsidRDefault="00C61A01" w:rsidP="00F56FD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sectPr w:rsidR="00C61A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E78CB"/>
    <w:multiLevelType w:val="hybridMultilevel"/>
    <w:tmpl w:val="AE0205A2"/>
    <w:lvl w:ilvl="0" w:tplc="041B000F">
      <w:start w:val="1"/>
      <w:numFmt w:val="decimal"/>
      <w:lvlText w:val="%1.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5EB0AEF"/>
    <w:multiLevelType w:val="hybridMultilevel"/>
    <w:tmpl w:val="67CEEA44"/>
    <w:lvl w:ilvl="0" w:tplc="041B0019">
      <w:start w:val="1"/>
      <w:numFmt w:val="lowerLetter"/>
      <w:lvlText w:val="%1.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5C6670E7"/>
    <w:multiLevelType w:val="hybridMultilevel"/>
    <w:tmpl w:val="BBF05A8A"/>
    <w:lvl w:ilvl="0" w:tplc="0A68B1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305313"/>
    <w:multiLevelType w:val="hybridMultilevel"/>
    <w:tmpl w:val="F2E021E2"/>
    <w:lvl w:ilvl="0" w:tplc="6B145E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LAwtTIMvE0NBISUcpOLW4ODM/D6TAqBYA5JFuvywAAAA="/>
  </w:docVars>
  <w:rsids>
    <w:rsidRoot w:val="009E0720"/>
    <w:rsid w:val="00205D5F"/>
    <w:rsid w:val="0025115E"/>
    <w:rsid w:val="0025667A"/>
    <w:rsid w:val="002C7419"/>
    <w:rsid w:val="00315A3D"/>
    <w:rsid w:val="00454293"/>
    <w:rsid w:val="004719DB"/>
    <w:rsid w:val="00472E8C"/>
    <w:rsid w:val="004A036B"/>
    <w:rsid w:val="005B3F42"/>
    <w:rsid w:val="006303A2"/>
    <w:rsid w:val="006550DA"/>
    <w:rsid w:val="0066236D"/>
    <w:rsid w:val="006B765F"/>
    <w:rsid w:val="00780919"/>
    <w:rsid w:val="007825A9"/>
    <w:rsid w:val="00794BBD"/>
    <w:rsid w:val="00844DE9"/>
    <w:rsid w:val="008515FE"/>
    <w:rsid w:val="00864CCC"/>
    <w:rsid w:val="00916A85"/>
    <w:rsid w:val="00971FCE"/>
    <w:rsid w:val="00976A08"/>
    <w:rsid w:val="009B1163"/>
    <w:rsid w:val="009B390C"/>
    <w:rsid w:val="009B702A"/>
    <w:rsid w:val="009D11BE"/>
    <w:rsid w:val="009E0720"/>
    <w:rsid w:val="009F5AAF"/>
    <w:rsid w:val="00A41C0C"/>
    <w:rsid w:val="00A97E3F"/>
    <w:rsid w:val="00AB34C0"/>
    <w:rsid w:val="00AC3344"/>
    <w:rsid w:val="00B53907"/>
    <w:rsid w:val="00BF5052"/>
    <w:rsid w:val="00C61A01"/>
    <w:rsid w:val="00CB5FCE"/>
    <w:rsid w:val="00CF6229"/>
    <w:rsid w:val="00D10034"/>
    <w:rsid w:val="00DA4E49"/>
    <w:rsid w:val="00E33D5C"/>
    <w:rsid w:val="00E67473"/>
    <w:rsid w:val="00EA7C21"/>
    <w:rsid w:val="00F17140"/>
    <w:rsid w:val="00F435F2"/>
    <w:rsid w:val="00F56FD6"/>
    <w:rsid w:val="00FD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9C7088"/>
  <w15:chartTrackingRefBased/>
  <w15:docId w15:val="{1559F877-2301-4684-8094-F533731C5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msonormal0">
    <w:name w:val="msonormal"/>
    <w:basedOn w:val="Normlny"/>
    <w:rsid w:val="009E0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awspan">
    <w:name w:val="awspan"/>
    <w:basedOn w:val="Predvolenpsmoodseku"/>
    <w:rsid w:val="009E0720"/>
  </w:style>
  <w:style w:type="character" w:styleId="Hypertextovprepojenie">
    <w:name w:val="Hyperlink"/>
    <w:basedOn w:val="Predvolenpsmoodseku"/>
    <w:uiPriority w:val="99"/>
    <w:semiHidden/>
    <w:unhideWhenUsed/>
    <w:rsid w:val="006550DA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B53907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AC3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3344"/>
    <w:rPr>
      <w:rFonts w:ascii="Segoe UI" w:hAnsi="Segoe UI" w:cs="Segoe UI"/>
      <w:sz w:val="18"/>
      <w:szCs w:val="18"/>
    </w:rPr>
  </w:style>
  <w:style w:type="table" w:styleId="Mriekatabuky">
    <w:name w:val="Table Grid"/>
    <w:basedOn w:val="Normlnatabuka"/>
    <w:uiPriority w:val="39"/>
    <w:rsid w:val="00A97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9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6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7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99584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0709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29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14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27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736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51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26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56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9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40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1723112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6969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4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08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84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85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9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01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144889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4030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43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72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5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2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87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14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12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102424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8934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0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25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5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8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57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82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71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96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72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31658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83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3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0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7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09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92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52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3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9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56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735271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3304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19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0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39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73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0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21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15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20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168093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20292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9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16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0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3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994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327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99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151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86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317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307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020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676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436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100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274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85687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42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49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50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6249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30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20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57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864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7162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32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744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7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697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4914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563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72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387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41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3476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068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7086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80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387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34751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738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258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6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377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832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854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645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20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80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48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53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4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5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39A75-94D5-4FDE-AB16-FEEF0CF72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ášek, Tomáš</dc:creator>
  <cp:keywords/>
  <dc:description/>
  <cp:lastModifiedBy>Filip Lepieš</cp:lastModifiedBy>
  <cp:revision>2</cp:revision>
  <cp:lastPrinted>2021-05-21T08:54:00Z</cp:lastPrinted>
  <dcterms:created xsi:type="dcterms:W3CDTF">2021-05-28T10:16:00Z</dcterms:created>
  <dcterms:modified xsi:type="dcterms:W3CDTF">2021-05-28T10:16:00Z</dcterms:modified>
</cp:coreProperties>
</file>